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92A9E" w14:textId="2E9A0456" w:rsidR="007916FD" w:rsidRPr="004E4F43" w:rsidRDefault="00632741" w:rsidP="004F6FCE">
      <w:pPr>
        <w:pStyle w:val="Ingetavstnd"/>
      </w:pPr>
      <w:r>
        <w:t xml:space="preserve">Verksamhetsberättelse </w:t>
      </w:r>
      <w:r w:rsidR="00475FD5">
        <w:t xml:space="preserve">för verksamhetsåret </w:t>
      </w:r>
      <w:r>
        <w:t>20</w:t>
      </w:r>
      <w:r w:rsidR="00302C6C">
        <w:t>2</w:t>
      </w:r>
      <w:r w:rsidR="00475FD5">
        <w:t>2</w:t>
      </w:r>
      <w:r w:rsidR="002C5C56" w:rsidRPr="004E4F43">
        <w:t xml:space="preserve"> Skepplanda Skytteförening</w:t>
      </w:r>
    </w:p>
    <w:p w14:paraId="1FFCC569" w14:textId="77777777" w:rsidR="00CB7CBC" w:rsidRDefault="00CB7CBC">
      <w:pPr>
        <w:rPr>
          <w:sz w:val="32"/>
          <w:szCs w:val="32"/>
        </w:rPr>
      </w:pPr>
    </w:p>
    <w:p w14:paraId="614D668B" w14:textId="6BD300A6" w:rsidR="002C5C56" w:rsidRPr="00690CFF" w:rsidRDefault="00C12BA3">
      <w:pPr>
        <w:rPr>
          <w:sz w:val="32"/>
          <w:szCs w:val="32"/>
        </w:rPr>
      </w:pPr>
      <w:r w:rsidRPr="00690CFF">
        <w:rPr>
          <w:sz w:val="32"/>
          <w:szCs w:val="32"/>
        </w:rPr>
        <w:t>Styrelsen har under 20</w:t>
      </w:r>
      <w:r w:rsidR="00BA532A" w:rsidRPr="00690CFF">
        <w:rPr>
          <w:sz w:val="32"/>
          <w:szCs w:val="32"/>
        </w:rPr>
        <w:t>2</w:t>
      </w:r>
      <w:r w:rsidR="00475FD5">
        <w:rPr>
          <w:sz w:val="32"/>
          <w:szCs w:val="32"/>
        </w:rPr>
        <w:t>2</w:t>
      </w:r>
      <w:r w:rsidR="00D010DB">
        <w:rPr>
          <w:sz w:val="32"/>
          <w:szCs w:val="32"/>
        </w:rPr>
        <w:t xml:space="preserve"> bestått av</w:t>
      </w:r>
      <w:r w:rsidR="00CB7CBC">
        <w:rPr>
          <w:sz w:val="32"/>
          <w:szCs w:val="32"/>
        </w:rPr>
        <w:t>:</w:t>
      </w:r>
    </w:p>
    <w:p w14:paraId="7163C7B9" w14:textId="5A8439B7" w:rsidR="002C5C56" w:rsidRDefault="002C5C56">
      <w:r>
        <w:t xml:space="preserve">Ordförande – </w:t>
      </w:r>
      <w:r w:rsidR="00BA532A">
        <w:t>Bjarne Larning</w:t>
      </w:r>
    </w:p>
    <w:p w14:paraId="1BF1ED42" w14:textId="46E1C25E" w:rsidR="002C5C56" w:rsidRDefault="0009157D">
      <w:r>
        <w:t xml:space="preserve">Ledamot </w:t>
      </w:r>
      <w:r w:rsidR="002C5C56">
        <w:t xml:space="preserve">Vice Ordförande – </w:t>
      </w:r>
      <w:r w:rsidR="00475FD5">
        <w:t>Christoffer Lindfors</w:t>
      </w:r>
    </w:p>
    <w:p w14:paraId="307A77D8" w14:textId="07BBF4B0" w:rsidR="0009157D" w:rsidRDefault="00CB7CBC">
      <w:r>
        <w:t>Ledamot</w:t>
      </w:r>
      <w:r w:rsidR="00BA532A">
        <w:t xml:space="preserve"> </w:t>
      </w:r>
      <w:r w:rsidR="00475FD5">
        <w:t xml:space="preserve">Sekreterare </w:t>
      </w:r>
      <w:r w:rsidR="00BA532A">
        <w:t>- Erik Andersson</w:t>
      </w:r>
    </w:p>
    <w:p w14:paraId="65545EC7" w14:textId="5E41BEF9" w:rsidR="0009157D" w:rsidRPr="00D010DB" w:rsidRDefault="0009157D">
      <w:r w:rsidRPr="00D010DB">
        <w:t xml:space="preserve">Ledamot </w:t>
      </w:r>
      <w:r w:rsidR="00302C6C" w:rsidRPr="00D010DB">
        <w:t xml:space="preserve">Kassör </w:t>
      </w:r>
      <w:r w:rsidRPr="00D010DB">
        <w:t xml:space="preserve">– </w:t>
      </w:r>
      <w:r w:rsidR="00302C6C" w:rsidRPr="00D010DB">
        <w:t>Daniel Johnsson</w:t>
      </w:r>
    </w:p>
    <w:p w14:paraId="1B4832FF" w14:textId="00381438" w:rsidR="00475FD5" w:rsidRPr="00D010DB" w:rsidRDefault="00475FD5">
      <w:r w:rsidRPr="00D010DB">
        <w:t>Ledamot – Markus Torstensson</w:t>
      </w:r>
    </w:p>
    <w:p w14:paraId="70C4D2CE" w14:textId="54AA7712" w:rsidR="0009157D" w:rsidRPr="00D010DB" w:rsidRDefault="00A41369">
      <w:r w:rsidRPr="00D010DB">
        <w:t xml:space="preserve">1:e </w:t>
      </w:r>
      <w:r w:rsidR="0009157D" w:rsidRPr="00D010DB">
        <w:t xml:space="preserve">Suppleant – </w:t>
      </w:r>
      <w:r w:rsidR="00475FD5" w:rsidRPr="00D010DB">
        <w:t>Marcus Molin</w:t>
      </w:r>
    </w:p>
    <w:p w14:paraId="49D812DC" w14:textId="68411227" w:rsidR="0009157D" w:rsidRPr="00D010DB" w:rsidRDefault="00C12BA3" w:rsidP="00A41369">
      <w:r w:rsidRPr="00D010DB">
        <w:t xml:space="preserve">2:e Suppleant – </w:t>
      </w:r>
      <w:r w:rsidR="00475FD5" w:rsidRPr="00D010DB">
        <w:t>Jonas Landin</w:t>
      </w:r>
    </w:p>
    <w:p w14:paraId="7D19C1F2" w14:textId="156F6EAA" w:rsidR="00BA532A" w:rsidRPr="00475FD5" w:rsidRDefault="00302C6C" w:rsidP="00A41369">
      <w:r w:rsidRPr="00475FD5">
        <w:t xml:space="preserve">3:e Suppleant – </w:t>
      </w:r>
      <w:r w:rsidR="00475FD5" w:rsidRPr="00475FD5">
        <w:t>Göran W</w:t>
      </w:r>
      <w:r w:rsidR="00475FD5">
        <w:t>allström</w:t>
      </w:r>
    </w:p>
    <w:p w14:paraId="446605E4" w14:textId="198520DF" w:rsidR="00BA532A" w:rsidRDefault="001A6DB2" w:rsidP="00690CFF">
      <w:pPr>
        <w:spacing w:after="0"/>
        <w:rPr>
          <w:sz w:val="32"/>
          <w:szCs w:val="32"/>
        </w:rPr>
      </w:pPr>
      <w:r>
        <w:rPr>
          <w:sz w:val="32"/>
          <w:szCs w:val="32"/>
        </w:rPr>
        <w:t>Styrelsearbetet</w:t>
      </w:r>
      <w:r w:rsidR="00690CFF">
        <w:rPr>
          <w:sz w:val="32"/>
          <w:szCs w:val="32"/>
        </w:rPr>
        <w:t>.</w:t>
      </w:r>
    </w:p>
    <w:p w14:paraId="529BCB6E" w14:textId="15ABB4DA" w:rsidR="002F4129" w:rsidRPr="0043211A" w:rsidRDefault="00BA532A" w:rsidP="00690CFF">
      <w:pPr>
        <w:spacing w:after="0"/>
      </w:pPr>
      <w:r w:rsidRPr="004C6D31">
        <w:t xml:space="preserve">Styrelsen </w:t>
      </w:r>
      <w:r w:rsidR="001953F8">
        <w:t xml:space="preserve">har under verksamhetsåret haft </w:t>
      </w:r>
      <w:r w:rsidR="002F4129">
        <w:t>7</w:t>
      </w:r>
      <w:r w:rsidR="00FE3FA6">
        <w:t>st</w:t>
      </w:r>
      <w:r>
        <w:t xml:space="preserve"> protokollfö</w:t>
      </w:r>
      <w:r w:rsidR="00FE3FA6">
        <w:t>rd</w:t>
      </w:r>
      <w:r w:rsidR="001953F8">
        <w:t>a fysiska styrelsemöten</w:t>
      </w:r>
      <w:r w:rsidR="002F4129">
        <w:t xml:space="preserve"> samt ytterligare 7st teamsmöten.</w:t>
      </w:r>
    </w:p>
    <w:p w14:paraId="65E65F2A" w14:textId="77777777" w:rsidR="00827D72" w:rsidRDefault="00827D72" w:rsidP="001A6DB2">
      <w:r>
        <w:t>Föreningen har meddelat föreningsintyg enligt följande:</w:t>
      </w:r>
    </w:p>
    <w:p w14:paraId="51DDB3EF" w14:textId="66377DDA" w:rsidR="00827D72" w:rsidRDefault="00827D72" w:rsidP="001A6DB2">
      <w:r>
        <w:t xml:space="preserve">IPSC: </w:t>
      </w:r>
      <w:r w:rsidR="00556CE7">
        <w:t>1</w:t>
      </w:r>
      <w:r w:rsidR="002F4129">
        <w:t>5</w:t>
      </w:r>
      <w:r w:rsidR="00FE3FA6">
        <w:t xml:space="preserve">st </w:t>
      </w:r>
      <w:r w:rsidR="001953F8">
        <w:t>pistol och</w:t>
      </w:r>
      <w:r>
        <w:t xml:space="preserve"> </w:t>
      </w:r>
      <w:r w:rsidR="002F4129">
        <w:t>7</w:t>
      </w:r>
      <w:r w:rsidR="00FE3FA6">
        <w:t>st</w:t>
      </w:r>
      <w:r w:rsidR="0043211A">
        <w:t xml:space="preserve"> gevär</w:t>
      </w:r>
    </w:p>
    <w:p w14:paraId="414CC452" w14:textId="3D55A060" w:rsidR="00827D72" w:rsidRDefault="00827D72" w:rsidP="001A6DB2">
      <w:r>
        <w:t>Nationell</w:t>
      </w:r>
      <w:r w:rsidR="00762BFA">
        <w:t>t</w:t>
      </w:r>
      <w:r>
        <w:t xml:space="preserve">: </w:t>
      </w:r>
      <w:r w:rsidR="002F4129">
        <w:t>10</w:t>
      </w:r>
      <w:r w:rsidR="00FE3FA6">
        <w:t>st</w:t>
      </w:r>
      <w:r>
        <w:t xml:space="preserve"> pistol</w:t>
      </w:r>
      <w:r w:rsidR="00FE3FA6">
        <w:t xml:space="preserve"> </w:t>
      </w:r>
    </w:p>
    <w:p w14:paraId="33236292" w14:textId="71118D5E" w:rsidR="00FE3FA6" w:rsidRPr="005F28BC" w:rsidRDefault="00FE3FA6" w:rsidP="00827D72">
      <w:r>
        <w:t>T</w:t>
      </w:r>
      <w:r w:rsidR="001953F8">
        <w:t xml:space="preserve">otalt </w:t>
      </w:r>
      <w:r w:rsidR="002F4129">
        <w:t>3</w:t>
      </w:r>
      <w:r w:rsidR="00FC507D">
        <w:t>2</w:t>
      </w:r>
      <w:r>
        <w:t>st</w:t>
      </w:r>
    </w:p>
    <w:p w14:paraId="592B684E" w14:textId="234ADC29" w:rsidR="00E20EDF" w:rsidRDefault="004C6D31" w:rsidP="00690CFF">
      <w:pPr>
        <w:spacing w:after="0"/>
        <w:rPr>
          <w:color w:val="000000" w:themeColor="text1"/>
          <w:sz w:val="32"/>
          <w:szCs w:val="32"/>
        </w:rPr>
      </w:pPr>
      <w:r w:rsidRPr="00827D72">
        <w:rPr>
          <w:color w:val="000000" w:themeColor="text1"/>
          <w:sz w:val="32"/>
          <w:szCs w:val="32"/>
        </w:rPr>
        <w:t>Tävlingsverksamhet</w:t>
      </w:r>
      <w:r w:rsidR="00690CFF">
        <w:rPr>
          <w:color w:val="000000" w:themeColor="text1"/>
          <w:sz w:val="32"/>
          <w:szCs w:val="32"/>
        </w:rPr>
        <w:t>.</w:t>
      </w:r>
    </w:p>
    <w:p w14:paraId="227BE243" w14:textId="77777777" w:rsidR="00D010DB" w:rsidRDefault="00C77A01" w:rsidP="00D010DB">
      <w:pPr>
        <w:pStyle w:val="Ingetavstnd"/>
      </w:pPr>
      <w:r w:rsidRPr="00D010DB">
        <w:t xml:space="preserve">Totalt har </w:t>
      </w:r>
      <w:r w:rsidR="00D010DB" w:rsidRPr="00D010DB">
        <w:t>vi geno</w:t>
      </w:r>
      <w:r w:rsidR="00D010DB">
        <w:t>m</w:t>
      </w:r>
      <w:r w:rsidR="00D010DB" w:rsidRPr="00D010DB">
        <w:t>fö</w:t>
      </w:r>
      <w:r w:rsidR="00D010DB">
        <w:t>rt:</w:t>
      </w:r>
    </w:p>
    <w:p w14:paraId="1A353380" w14:textId="6E17C2A4" w:rsidR="00D010DB" w:rsidRDefault="002F4129" w:rsidP="00D010DB">
      <w:pPr>
        <w:pStyle w:val="Ingetavstnd"/>
        <w:rPr>
          <w:lang w:val="en-US"/>
        </w:rPr>
      </w:pPr>
      <w:proofErr w:type="gramStart"/>
      <w:r w:rsidRPr="00D010DB">
        <w:rPr>
          <w:lang w:val="en-US"/>
        </w:rPr>
        <w:t>2</w:t>
      </w:r>
      <w:r w:rsidR="00D010DB">
        <w:rPr>
          <w:lang w:val="en-US"/>
        </w:rPr>
        <w:t>st</w:t>
      </w:r>
      <w:proofErr w:type="gramEnd"/>
      <w:r w:rsidR="0043211A" w:rsidRPr="00D010DB">
        <w:rPr>
          <w:lang w:val="en-US"/>
        </w:rPr>
        <w:t xml:space="preserve"> IPSC</w:t>
      </w:r>
      <w:r w:rsidRPr="00D010DB">
        <w:rPr>
          <w:lang w:val="en-US"/>
        </w:rPr>
        <w:t xml:space="preserve"> Level 2</w:t>
      </w:r>
      <w:r w:rsidR="00D010DB" w:rsidRPr="00D010DB">
        <w:rPr>
          <w:lang w:val="en-US"/>
        </w:rPr>
        <w:t xml:space="preserve"> Pistol</w:t>
      </w:r>
    </w:p>
    <w:p w14:paraId="2092F941" w14:textId="7AFEF50A" w:rsidR="00D010DB" w:rsidRPr="00FC507D" w:rsidRDefault="00D010DB" w:rsidP="00D010DB">
      <w:pPr>
        <w:pStyle w:val="Ingetavstnd"/>
        <w:rPr>
          <w:lang w:val="en-GB"/>
        </w:rPr>
      </w:pPr>
      <w:proofErr w:type="gramStart"/>
      <w:r w:rsidRPr="00FC507D">
        <w:rPr>
          <w:lang w:val="en-GB"/>
        </w:rPr>
        <w:t>4st</w:t>
      </w:r>
      <w:proofErr w:type="gramEnd"/>
      <w:r w:rsidRPr="00FC507D">
        <w:rPr>
          <w:lang w:val="en-GB"/>
        </w:rPr>
        <w:t xml:space="preserve"> IPSC Level 1 Pistol</w:t>
      </w:r>
      <w:r w:rsidR="00762BFA" w:rsidRPr="00FC507D">
        <w:rPr>
          <w:lang w:val="en-GB"/>
        </w:rPr>
        <w:t xml:space="preserve"> “</w:t>
      </w:r>
      <w:proofErr w:type="spellStart"/>
      <w:r w:rsidR="00762BFA" w:rsidRPr="00FC507D">
        <w:rPr>
          <w:lang w:val="en-GB"/>
        </w:rPr>
        <w:t>Allsvenskan</w:t>
      </w:r>
      <w:proofErr w:type="spellEnd"/>
      <w:r w:rsidR="00762BFA" w:rsidRPr="00FC507D">
        <w:rPr>
          <w:lang w:val="en-GB"/>
        </w:rPr>
        <w:t>”</w:t>
      </w:r>
    </w:p>
    <w:p w14:paraId="6D0E7459" w14:textId="77777777" w:rsidR="00D010DB" w:rsidRDefault="00D010DB" w:rsidP="00D010DB">
      <w:pPr>
        <w:pStyle w:val="Ingetavstnd"/>
        <w:rPr>
          <w:lang w:val="en-US"/>
        </w:rPr>
      </w:pPr>
      <w:r>
        <w:rPr>
          <w:lang w:val="en-US"/>
        </w:rPr>
        <w:t xml:space="preserve">1st </w:t>
      </w:r>
      <w:r w:rsidRPr="00D010DB">
        <w:rPr>
          <w:lang w:val="en-US"/>
        </w:rPr>
        <w:t>IPSC Level 2 PCC</w:t>
      </w:r>
    </w:p>
    <w:p w14:paraId="1061A1C3" w14:textId="47A14DBC" w:rsidR="00D010DB" w:rsidRDefault="00D010DB" w:rsidP="00D010DB">
      <w:pPr>
        <w:pStyle w:val="Ingetavstnd"/>
        <w:rPr>
          <w:lang w:val="en-US"/>
        </w:rPr>
      </w:pPr>
      <w:r>
        <w:rPr>
          <w:lang w:val="en-US"/>
        </w:rPr>
        <w:t>1</w:t>
      </w:r>
      <w:r w:rsidRPr="00D010DB">
        <w:rPr>
          <w:vertAlign w:val="superscript"/>
          <w:lang w:val="en-US"/>
        </w:rPr>
        <w:t>st</w:t>
      </w:r>
      <w:r>
        <w:rPr>
          <w:lang w:val="en-US"/>
        </w:rPr>
        <w:t xml:space="preserve"> </w:t>
      </w:r>
      <w:r w:rsidRPr="00D010DB">
        <w:rPr>
          <w:lang w:val="en-US"/>
        </w:rPr>
        <w:t>IPSC Level 1 PCC</w:t>
      </w:r>
    </w:p>
    <w:p w14:paraId="246DD74E" w14:textId="26FA1CFF" w:rsidR="00D010DB" w:rsidRPr="00762BFA" w:rsidRDefault="00D010DB" w:rsidP="00D010DB">
      <w:pPr>
        <w:pStyle w:val="Ingetavstnd"/>
      </w:pPr>
      <w:r w:rsidRPr="00762BFA">
        <w:t>3</w:t>
      </w:r>
      <w:r w:rsidRPr="00762BFA">
        <w:rPr>
          <w:vertAlign w:val="superscript"/>
        </w:rPr>
        <w:t>st</w:t>
      </w:r>
      <w:r w:rsidRPr="00762BFA">
        <w:t xml:space="preserve"> IPSC </w:t>
      </w:r>
      <w:proofErr w:type="spellStart"/>
      <w:r w:rsidRPr="00762BFA">
        <w:t>Level</w:t>
      </w:r>
      <w:proofErr w:type="spellEnd"/>
      <w:r w:rsidRPr="00762BFA">
        <w:t xml:space="preserve"> 1 Gevär</w:t>
      </w:r>
      <w:r w:rsidR="00762BFA" w:rsidRPr="00762BFA">
        <w:t xml:space="preserve"> “Allsvenskan</w:t>
      </w:r>
      <w:r w:rsidR="00762BFA">
        <w:t>”</w:t>
      </w:r>
    </w:p>
    <w:p w14:paraId="5DF5FE53" w14:textId="0CA12116" w:rsidR="00D010DB" w:rsidRPr="00FC507D" w:rsidRDefault="00D010DB" w:rsidP="00D010DB">
      <w:pPr>
        <w:pStyle w:val="Ingetavstnd"/>
      </w:pPr>
      <w:r w:rsidRPr="00FC507D">
        <w:t>1</w:t>
      </w:r>
      <w:r w:rsidRPr="00FC507D">
        <w:rPr>
          <w:vertAlign w:val="superscript"/>
        </w:rPr>
        <w:t>st</w:t>
      </w:r>
      <w:r w:rsidRPr="00FC507D">
        <w:t xml:space="preserve"> IPSC </w:t>
      </w:r>
      <w:proofErr w:type="spellStart"/>
      <w:r w:rsidRPr="00FC507D">
        <w:t>Level</w:t>
      </w:r>
      <w:proofErr w:type="spellEnd"/>
      <w:r w:rsidRPr="00FC507D">
        <w:t xml:space="preserve"> 1 </w:t>
      </w:r>
      <w:proofErr w:type="spellStart"/>
      <w:r w:rsidRPr="00FC507D">
        <w:t>Minirifle</w:t>
      </w:r>
      <w:proofErr w:type="spellEnd"/>
      <w:r w:rsidR="00762BFA" w:rsidRPr="00FC507D">
        <w:t xml:space="preserve"> “Allsvenskan”</w:t>
      </w:r>
    </w:p>
    <w:p w14:paraId="57E75207" w14:textId="03A62331" w:rsidR="00D010DB" w:rsidRDefault="00D010DB" w:rsidP="00D010DB">
      <w:pPr>
        <w:pStyle w:val="Ingetavstnd"/>
      </w:pPr>
      <w:r>
        <w:t>3st Na</w:t>
      </w:r>
      <w:r w:rsidR="0043211A">
        <w:t>tionella</w:t>
      </w:r>
      <w:r w:rsidR="00BA532A">
        <w:t xml:space="preserve"> precisionstävlingar</w:t>
      </w:r>
    </w:p>
    <w:p w14:paraId="17A0C2BB" w14:textId="471409C7" w:rsidR="00D010DB" w:rsidRPr="00D010DB" w:rsidRDefault="00D010DB" w:rsidP="00D010DB">
      <w:pPr>
        <w:pStyle w:val="Ingetavstnd"/>
      </w:pPr>
      <w:r>
        <w:t>1st 300M Nationellt Gevär</w:t>
      </w:r>
    </w:p>
    <w:p w14:paraId="6287AC56" w14:textId="09EB43E0" w:rsidR="00690CFF" w:rsidRPr="00690CFF" w:rsidRDefault="00BE6968" w:rsidP="00690CFF">
      <w:pPr>
        <w:pStyle w:val="Rubrik1"/>
        <w:rPr>
          <w:rFonts w:asciiTheme="minorHAnsi" w:hAnsiTheme="minorHAnsi" w:cstheme="minorHAnsi"/>
          <w:bCs/>
          <w:color w:val="000000" w:themeColor="text1"/>
        </w:rPr>
      </w:pPr>
      <w:r w:rsidRPr="00690CFF">
        <w:rPr>
          <w:rFonts w:asciiTheme="minorHAnsi" w:hAnsiTheme="minorHAnsi" w:cstheme="minorHAnsi"/>
          <w:bCs/>
          <w:color w:val="000000" w:themeColor="text1"/>
        </w:rPr>
        <w:t>Föreningsverksamhet</w:t>
      </w:r>
      <w:r w:rsidR="00690CFF">
        <w:rPr>
          <w:rFonts w:asciiTheme="minorHAnsi" w:hAnsiTheme="minorHAnsi" w:cstheme="minorHAnsi"/>
          <w:bCs/>
          <w:color w:val="000000" w:themeColor="text1"/>
        </w:rPr>
        <w:t>.</w:t>
      </w:r>
    </w:p>
    <w:p w14:paraId="7CA3262F" w14:textId="2F73B804" w:rsidR="00762BFA" w:rsidRDefault="002F4129" w:rsidP="00762BFA">
      <w:pPr>
        <w:pStyle w:val="Ingetavstnd"/>
      </w:pPr>
      <w:r>
        <w:t>Föreningens verksamhet av bestått av den ovan nämnda tävlingsverksamhet</w:t>
      </w:r>
      <w:r w:rsidR="00762BFA">
        <w:t>en</w:t>
      </w:r>
    </w:p>
    <w:p w14:paraId="1332BAFF" w14:textId="6F932FF1" w:rsidR="00BE6968" w:rsidRPr="001A6DB2" w:rsidRDefault="00D010DB" w:rsidP="00762BFA">
      <w:pPr>
        <w:pStyle w:val="Ingetavstnd"/>
      </w:pPr>
      <w:r>
        <w:t>samt Grundkurser i</w:t>
      </w:r>
      <w:r w:rsidR="00762BFA">
        <w:t xml:space="preserve"> Nationellt och Dynamisk Skytte.</w:t>
      </w:r>
    </w:p>
    <w:p w14:paraId="1C3C7A3E" w14:textId="5D8213B9" w:rsidR="00E64B4B" w:rsidRPr="00690CFF" w:rsidRDefault="00E64B4B" w:rsidP="00E64B4B">
      <w:pPr>
        <w:pStyle w:val="Rubrik1"/>
        <w:rPr>
          <w:rFonts w:asciiTheme="minorHAnsi" w:hAnsiTheme="minorHAnsi" w:cstheme="minorHAnsi"/>
          <w:bCs/>
          <w:color w:val="000000" w:themeColor="text1"/>
        </w:rPr>
      </w:pPr>
      <w:r w:rsidRPr="00690CFF">
        <w:rPr>
          <w:rFonts w:asciiTheme="minorHAnsi" w:hAnsiTheme="minorHAnsi" w:cstheme="minorHAnsi"/>
          <w:bCs/>
          <w:color w:val="000000" w:themeColor="text1"/>
        </w:rPr>
        <w:t>Underhåll och Projekt</w:t>
      </w:r>
    </w:p>
    <w:p w14:paraId="61EF8E76" w14:textId="3E3934CF" w:rsidR="002F4129" w:rsidRDefault="002F4129" w:rsidP="002F4129">
      <w:pPr>
        <w:pStyle w:val="Ingetavstnd"/>
      </w:pPr>
      <w:r>
        <w:t>Klubbstugan har berikats med ett helt nytt ytskikt av golv.</w:t>
      </w:r>
    </w:p>
    <w:p w14:paraId="17BE2782" w14:textId="70890497" w:rsidR="002F4129" w:rsidRDefault="002F4129" w:rsidP="002F4129">
      <w:pPr>
        <w:pStyle w:val="Ingetavstnd"/>
      </w:pPr>
      <w:r>
        <w:t xml:space="preserve">Vi har under 2022 startat </w:t>
      </w:r>
      <w:r w:rsidR="00762BFA">
        <w:t>vår</w:t>
      </w:r>
      <w:r>
        <w:t xml:space="preserve"> plan med utökning av nya skjutvallar</w:t>
      </w:r>
      <w:r w:rsidR="00762BFA">
        <w:t xml:space="preserve"> tillsammans med Massoptimering.</w:t>
      </w:r>
    </w:p>
    <w:p w14:paraId="504C7A34" w14:textId="0A0E7E6F" w:rsidR="002F4129" w:rsidRDefault="002F4129" w:rsidP="002F4129">
      <w:pPr>
        <w:pStyle w:val="Ingetavstnd"/>
      </w:pPr>
      <w:r>
        <w:t>Arbetet har fortlöpt bättre än förväntat och uppskattningsvis 2/3 delar av projektet är klart.</w:t>
      </w:r>
    </w:p>
    <w:p w14:paraId="69152E88" w14:textId="5CFA570B" w:rsidR="00762BFA" w:rsidRDefault="00762BFA" w:rsidP="002F4129">
      <w:pPr>
        <w:pStyle w:val="Ingetavstnd"/>
      </w:pPr>
      <w:r>
        <w:t>Förhoppningsvis kommer vi i mål under slutet av 2023.</w:t>
      </w:r>
    </w:p>
    <w:p w14:paraId="6CFE39B5" w14:textId="77777777" w:rsidR="005F28BC" w:rsidRDefault="005F28BC" w:rsidP="0008535C">
      <w:pPr>
        <w:rPr>
          <w:color w:val="000000" w:themeColor="text1"/>
        </w:rPr>
      </w:pPr>
    </w:p>
    <w:p w14:paraId="79C57B18" w14:textId="77777777" w:rsidR="0094465D" w:rsidRDefault="0094465D" w:rsidP="0008535C">
      <w:pPr>
        <w:rPr>
          <w:color w:val="000000" w:themeColor="text1"/>
        </w:rPr>
      </w:pPr>
      <w:r>
        <w:rPr>
          <w:color w:val="000000" w:themeColor="text1"/>
        </w:rPr>
        <w:lastRenderedPageBreak/>
        <w:t>Styrelsen Skepplanda Skytteförening.</w:t>
      </w:r>
    </w:p>
    <w:p w14:paraId="28104527" w14:textId="314D90E2" w:rsidR="0094465D" w:rsidRDefault="00762BFA" w:rsidP="0008535C">
      <w:pPr>
        <w:rPr>
          <w:color w:val="000000" w:themeColor="text1"/>
        </w:rPr>
      </w:pPr>
      <w:r>
        <w:rPr>
          <w:color w:val="000000" w:themeColor="text1"/>
        </w:rPr>
        <w:t>Skepplanda</w:t>
      </w:r>
      <w:r w:rsidR="0094465D">
        <w:rPr>
          <w:color w:val="000000" w:themeColor="text1"/>
        </w:rPr>
        <w:t xml:space="preserve"> </w:t>
      </w:r>
      <w:r w:rsidR="00271A82">
        <w:rPr>
          <w:color w:val="000000" w:themeColor="text1"/>
        </w:rPr>
        <w:t>20</w:t>
      </w:r>
      <w:r w:rsidR="001953F8">
        <w:rPr>
          <w:color w:val="000000" w:themeColor="text1"/>
        </w:rPr>
        <w:t>2</w:t>
      </w:r>
      <w:r>
        <w:rPr>
          <w:color w:val="000000" w:themeColor="text1"/>
        </w:rPr>
        <w:t>3</w:t>
      </w:r>
      <w:r w:rsidR="00271A82">
        <w:rPr>
          <w:color w:val="000000" w:themeColor="text1"/>
        </w:rPr>
        <w:t>-0</w:t>
      </w:r>
      <w:r>
        <w:rPr>
          <w:color w:val="000000" w:themeColor="text1"/>
        </w:rPr>
        <w:t>1</w:t>
      </w:r>
      <w:r w:rsidR="001953F8">
        <w:rPr>
          <w:color w:val="000000" w:themeColor="text1"/>
        </w:rPr>
        <w:t>-</w:t>
      </w:r>
      <w:r>
        <w:rPr>
          <w:color w:val="000000" w:themeColor="text1"/>
        </w:rPr>
        <w:t>29</w:t>
      </w:r>
    </w:p>
    <w:p w14:paraId="13399F58" w14:textId="1773BFFF" w:rsidR="00271A82" w:rsidRDefault="00BA532A" w:rsidP="0008535C">
      <w:pPr>
        <w:rPr>
          <w:color w:val="000000" w:themeColor="text1"/>
        </w:rPr>
      </w:pPr>
      <w:r>
        <w:rPr>
          <w:color w:val="000000" w:themeColor="text1"/>
        </w:rPr>
        <w:t>Bjarne Larning</w:t>
      </w:r>
      <w:r w:rsidR="00E20EDF">
        <w:rPr>
          <w:color w:val="000000" w:themeColor="text1"/>
        </w:rPr>
        <w:t>, Ordförande</w:t>
      </w:r>
      <w:r w:rsidR="00271A82">
        <w:rPr>
          <w:color w:val="000000" w:themeColor="text1"/>
        </w:rPr>
        <w:tab/>
      </w:r>
      <w:r w:rsidR="00271A82">
        <w:rPr>
          <w:color w:val="000000" w:themeColor="text1"/>
        </w:rPr>
        <w:tab/>
      </w:r>
      <w:r w:rsidR="00271A82">
        <w:rPr>
          <w:color w:val="000000" w:themeColor="text1"/>
        </w:rPr>
        <w:tab/>
      </w:r>
      <w:r w:rsidR="002F4129">
        <w:rPr>
          <w:color w:val="000000" w:themeColor="text1"/>
        </w:rPr>
        <w:t xml:space="preserve">Christoffer </w:t>
      </w:r>
      <w:proofErr w:type="gramStart"/>
      <w:r w:rsidR="002F4129">
        <w:rPr>
          <w:color w:val="000000" w:themeColor="text1"/>
        </w:rPr>
        <w:t>Lindfors</w:t>
      </w:r>
      <w:r>
        <w:rPr>
          <w:color w:val="000000" w:themeColor="text1"/>
        </w:rPr>
        <w:t xml:space="preserve"> </w:t>
      </w:r>
      <w:r w:rsidR="00E20EDF">
        <w:rPr>
          <w:color w:val="000000" w:themeColor="text1"/>
        </w:rPr>
        <w:t>,Vice</w:t>
      </w:r>
      <w:proofErr w:type="gramEnd"/>
      <w:r w:rsidR="00E20EDF">
        <w:rPr>
          <w:color w:val="000000" w:themeColor="text1"/>
        </w:rPr>
        <w:t xml:space="preserve"> Ordförande</w:t>
      </w:r>
    </w:p>
    <w:p w14:paraId="24A2B2F6" w14:textId="77777777" w:rsidR="00E20EDF" w:rsidRDefault="00E20EDF" w:rsidP="0008535C">
      <w:pPr>
        <w:rPr>
          <w:color w:val="000000" w:themeColor="text1"/>
        </w:rPr>
      </w:pPr>
    </w:p>
    <w:p w14:paraId="10B83F7E" w14:textId="77777777" w:rsidR="00E20EDF" w:rsidRDefault="00E20EDF" w:rsidP="0008535C">
      <w:pPr>
        <w:rPr>
          <w:color w:val="000000" w:themeColor="text1"/>
        </w:rPr>
      </w:pPr>
    </w:p>
    <w:p w14:paraId="07687A20" w14:textId="05561D10" w:rsidR="00E20EDF" w:rsidRDefault="002F4129" w:rsidP="0008535C">
      <w:pPr>
        <w:rPr>
          <w:color w:val="000000" w:themeColor="text1"/>
        </w:rPr>
      </w:pPr>
      <w:r>
        <w:rPr>
          <w:color w:val="000000" w:themeColor="text1"/>
        </w:rPr>
        <w:t>Erik Andersson</w:t>
      </w:r>
      <w:r w:rsidR="00E20EDF">
        <w:rPr>
          <w:color w:val="000000" w:themeColor="text1"/>
        </w:rPr>
        <w:t>, Sekreterare</w:t>
      </w:r>
      <w:r w:rsidR="00E20EDF">
        <w:rPr>
          <w:color w:val="000000" w:themeColor="text1"/>
        </w:rPr>
        <w:tab/>
      </w:r>
      <w:r w:rsidR="00E20EDF">
        <w:rPr>
          <w:color w:val="000000" w:themeColor="text1"/>
        </w:rPr>
        <w:tab/>
      </w:r>
      <w:r w:rsidR="00E20EDF">
        <w:rPr>
          <w:color w:val="000000" w:themeColor="text1"/>
        </w:rPr>
        <w:tab/>
      </w:r>
      <w:r w:rsidR="00302C6C">
        <w:rPr>
          <w:color w:val="000000" w:themeColor="text1"/>
        </w:rPr>
        <w:t>Daniel Johnsson</w:t>
      </w:r>
      <w:r w:rsidR="00E20EDF">
        <w:rPr>
          <w:color w:val="000000" w:themeColor="text1"/>
        </w:rPr>
        <w:t>, Ledamot</w:t>
      </w:r>
      <w:r w:rsidR="00302C6C">
        <w:rPr>
          <w:color w:val="000000" w:themeColor="text1"/>
        </w:rPr>
        <w:t>/Kassör</w:t>
      </w:r>
    </w:p>
    <w:p w14:paraId="4E21DDB0" w14:textId="77777777" w:rsidR="00E20EDF" w:rsidRDefault="00E20EDF" w:rsidP="0008535C">
      <w:pPr>
        <w:rPr>
          <w:color w:val="000000" w:themeColor="text1"/>
        </w:rPr>
      </w:pPr>
    </w:p>
    <w:p w14:paraId="04428E65" w14:textId="77777777" w:rsidR="00E20EDF" w:rsidRDefault="00E20EDF" w:rsidP="0008535C">
      <w:pPr>
        <w:rPr>
          <w:color w:val="000000" w:themeColor="text1"/>
        </w:rPr>
      </w:pPr>
    </w:p>
    <w:p w14:paraId="085D69EC" w14:textId="2D6F43E5" w:rsidR="00E20EDF" w:rsidRPr="001A6DB2" w:rsidRDefault="002F4129" w:rsidP="0008535C">
      <w:pPr>
        <w:rPr>
          <w:color w:val="000000" w:themeColor="text1"/>
        </w:rPr>
      </w:pPr>
      <w:r>
        <w:rPr>
          <w:color w:val="000000" w:themeColor="text1"/>
        </w:rPr>
        <w:t>Markus Torstensson</w:t>
      </w:r>
      <w:r w:rsidR="00E20EDF">
        <w:rPr>
          <w:color w:val="000000" w:themeColor="text1"/>
        </w:rPr>
        <w:t>, Ledamot</w:t>
      </w:r>
    </w:p>
    <w:sectPr w:rsidR="00E20EDF" w:rsidRPr="001A6DB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2ACDC" w14:textId="77777777" w:rsidR="00695008" w:rsidRDefault="00695008" w:rsidP="00690CFF">
      <w:pPr>
        <w:spacing w:after="0" w:line="240" w:lineRule="auto"/>
      </w:pPr>
      <w:r>
        <w:separator/>
      </w:r>
    </w:p>
  </w:endnote>
  <w:endnote w:type="continuationSeparator" w:id="0">
    <w:p w14:paraId="48E8375B" w14:textId="77777777" w:rsidR="00695008" w:rsidRDefault="00695008" w:rsidP="00690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34D98" w14:textId="77777777" w:rsidR="00695008" w:rsidRDefault="00695008" w:rsidP="00690CFF">
      <w:pPr>
        <w:spacing w:after="0" w:line="240" w:lineRule="auto"/>
      </w:pPr>
      <w:r>
        <w:separator/>
      </w:r>
    </w:p>
  </w:footnote>
  <w:footnote w:type="continuationSeparator" w:id="0">
    <w:p w14:paraId="1FA6061D" w14:textId="77777777" w:rsidR="00695008" w:rsidRDefault="00695008" w:rsidP="00690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3F9A8BBD" w14:textId="77777777" w:rsidR="00F85E69" w:rsidRDefault="00F85E69">
        <w:pPr>
          <w:pStyle w:val="Sidhuvud"/>
          <w:jc w:val="right"/>
        </w:pPr>
        <w:r>
          <w:t xml:space="preserve">Sida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2F6757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av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2F6757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DAEC8B6" w14:textId="77777777" w:rsidR="00F85E69" w:rsidRDefault="00F85E69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NbGwsDQ0NrcwM7FU0lEKTi0uzszPAykwrAUADwVTOCwAAAA="/>
  </w:docVars>
  <w:rsids>
    <w:rsidRoot w:val="002C5C56"/>
    <w:rsid w:val="00080E14"/>
    <w:rsid w:val="0008535C"/>
    <w:rsid w:val="0009157D"/>
    <w:rsid w:val="00106395"/>
    <w:rsid w:val="001354BA"/>
    <w:rsid w:val="001953F8"/>
    <w:rsid w:val="001A6DB2"/>
    <w:rsid w:val="00271A82"/>
    <w:rsid w:val="002908E6"/>
    <w:rsid w:val="002C5C56"/>
    <w:rsid w:val="002F4129"/>
    <w:rsid w:val="002F6757"/>
    <w:rsid w:val="00302C6C"/>
    <w:rsid w:val="003A4182"/>
    <w:rsid w:val="0043211A"/>
    <w:rsid w:val="00475FD5"/>
    <w:rsid w:val="004C6D31"/>
    <w:rsid w:val="004E4F43"/>
    <w:rsid w:val="004F6FCE"/>
    <w:rsid w:val="005328A5"/>
    <w:rsid w:val="005531AA"/>
    <w:rsid w:val="00556CE7"/>
    <w:rsid w:val="005F28BC"/>
    <w:rsid w:val="00632741"/>
    <w:rsid w:val="00690CFF"/>
    <w:rsid w:val="00695008"/>
    <w:rsid w:val="006C79BF"/>
    <w:rsid w:val="00762BFA"/>
    <w:rsid w:val="007916FD"/>
    <w:rsid w:val="007A45E8"/>
    <w:rsid w:val="00827D72"/>
    <w:rsid w:val="0084293D"/>
    <w:rsid w:val="0084321A"/>
    <w:rsid w:val="008839F3"/>
    <w:rsid w:val="0094465D"/>
    <w:rsid w:val="00953A7E"/>
    <w:rsid w:val="00A41369"/>
    <w:rsid w:val="00AB13A2"/>
    <w:rsid w:val="00AE270A"/>
    <w:rsid w:val="00B65A6F"/>
    <w:rsid w:val="00BA532A"/>
    <w:rsid w:val="00BE6968"/>
    <w:rsid w:val="00C12BA3"/>
    <w:rsid w:val="00C77A01"/>
    <w:rsid w:val="00CB2D54"/>
    <w:rsid w:val="00CB7CBC"/>
    <w:rsid w:val="00D010DB"/>
    <w:rsid w:val="00D22160"/>
    <w:rsid w:val="00D46A7B"/>
    <w:rsid w:val="00D8734D"/>
    <w:rsid w:val="00DA6E74"/>
    <w:rsid w:val="00DE35AF"/>
    <w:rsid w:val="00DF2D85"/>
    <w:rsid w:val="00E20EDF"/>
    <w:rsid w:val="00E64B4B"/>
    <w:rsid w:val="00EE1D71"/>
    <w:rsid w:val="00F85E69"/>
    <w:rsid w:val="00FC507D"/>
    <w:rsid w:val="00FE3FA6"/>
    <w:rsid w:val="00FF4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ED0EA"/>
  <w15:docId w15:val="{AF26D65D-074C-4033-92B4-AF533D38F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4C6D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4C6D3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idhuvud">
    <w:name w:val="header"/>
    <w:basedOn w:val="Normal"/>
    <w:link w:val="Sidhuvud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690CFF"/>
  </w:style>
  <w:style w:type="paragraph" w:styleId="Sidfot">
    <w:name w:val="footer"/>
    <w:basedOn w:val="Normal"/>
    <w:link w:val="Sidfot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690CFF"/>
  </w:style>
  <w:style w:type="paragraph" w:styleId="Ingetavstnd">
    <w:name w:val="No Spacing"/>
    <w:uiPriority w:val="1"/>
    <w:qFormat/>
    <w:rsid w:val="004F6F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C71E56-9952-4CB0-8379-3584EF5D7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6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loatel International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Revling</dc:creator>
  <cp:lastModifiedBy>Erik Andersson</cp:lastModifiedBy>
  <cp:revision>2</cp:revision>
  <cp:lastPrinted>2022-03-28T06:57:00Z</cp:lastPrinted>
  <dcterms:created xsi:type="dcterms:W3CDTF">2023-02-06T10:48:00Z</dcterms:created>
  <dcterms:modified xsi:type="dcterms:W3CDTF">2023-02-06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1-23T16:21:3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a4ae83d-a120-41fd-8dca-dcbdb6ec10b3</vt:lpwstr>
  </property>
  <property fmtid="{D5CDD505-2E9C-101B-9397-08002B2CF9AE}" pid="7" name="MSIP_Label_defa4170-0d19-0005-0004-bc88714345d2_ActionId">
    <vt:lpwstr>4c68a920-060a-4b81-9ebd-57159d9d65e3</vt:lpwstr>
  </property>
  <property fmtid="{D5CDD505-2E9C-101B-9397-08002B2CF9AE}" pid="8" name="MSIP_Label_defa4170-0d19-0005-0004-bc88714345d2_ContentBits">
    <vt:lpwstr>0</vt:lpwstr>
  </property>
</Properties>
</file>